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05D" w:rsidRPr="002D005D" w:rsidRDefault="002D005D" w:rsidP="002D005D">
      <w:pPr>
        <w:jc w:val="center"/>
        <w:rPr>
          <w:rFonts w:ascii="Candara" w:hAnsi="Candara" w:cs="Segoe UI"/>
          <w:b/>
          <w:bCs/>
          <w:noProof/>
          <w:sz w:val="32"/>
          <w:szCs w:val="32"/>
        </w:rPr>
      </w:pPr>
      <w:r w:rsidRPr="002D005D">
        <w:rPr>
          <w:rFonts w:ascii="Candara" w:hAnsi="Candara" w:cs="Segoe UI"/>
          <w:b/>
          <w:bCs/>
          <w:noProof/>
          <w:sz w:val="32"/>
          <w:szCs w:val="32"/>
        </w:rPr>
        <w:t>Project Description: Minimum Viable Product (MVP) and Minimum Viable Business Plan (MVBP) Development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Overview:</w:t>
      </w:r>
    </w:p>
    <w:p w:rsidR="002D005D" w:rsidRPr="002D005D" w:rsidRDefault="002D005D" w:rsidP="002D005D">
      <w:pPr>
        <w:jc w:val="both"/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In this project, you will work in groups to develop a minimum viable product (MVP) and a minimum viable business plan (MVBP) for a software solution that solves a real-world problem. You will follow the scrum framework to manage your project, and you will create various artefacts, such as a product b</w:t>
      </w:r>
      <w:bookmarkStart w:id="0" w:name="_GoBack"/>
      <w:bookmarkEnd w:id="0"/>
      <w:r w:rsidRPr="002D005D">
        <w:rPr>
          <w:rFonts w:ascii="Candara" w:hAnsi="Candara" w:cs="Segoe UI"/>
          <w:noProof/>
          <w:sz w:val="28"/>
          <w:szCs w:val="28"/>
        </w:rPr>
        <w:t>acklog, sprint backlog, and increment, throughout the development process.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Iterations: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The project will be divided into four iterations, each with a specific focus: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Segmentation &amp; Customer Exploration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Business Model Canvas &amp; Product Brochure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Minimum Viable Product </w:t>
      </w:r>
      <w:r>
        <w:rPr>
          <w:rFonts w:ascii="Candara" w:hAnsi="Candara" w:cs="Segoe UI"/>
          <w:noProof/>
          <w:sz w:val="28"/>
          <w:szCs w:val="28"/>
        </w:rPr>
        <w:t>(</w:t>
      </w:r>
      <w:r w:rsidRPr="002D005D">
        <w:rPr>
          <w:rFonts w:ascii="Candara" w:hAnsi="Candara" w:cs="Segoe UI"/>
          <w:noProof/>
          <w:sz w:val="28"/>
          <w:szCs w:val="28"/>
        </w:rPr>
        <w:t>MVP</w:t>
      </w:r>
      <w:r>
        <w:rPr>
          <w:rFonts w:ascii="Candara" w:hAnsi="Candara" w:cs="Segoe UI"/>
          <w:noProof/>
          <w:sz w:val="28"/>
          <w:szCs w:val="28"/>
        </w:rPr>
        <w:t>)</w:t>
      </w:r>
      <w:r w:rsidRPr="002D005D">
        <w:rPr>
          <w:rFonts w:ascii="Candara" w:hAnsi="Candara" w:cs="Segoe UI"/>
          <w:noProof/>
          <w:sz w:val="28"/>
          <w:szCs w:val="28"/>
        </w:rPr>
        <w:t xml:space="preserve"> </w:t>
      </w:r>
      <w:r w:rsidRPr="002D005D">
        <w:rPr>
          <w:rFonts w:ascii="Candara" w:hAnsi="Candara" w:cs="Segoe UI"/>
          <w:noProof/>
          <w:sz w:val="28"/>
          <w:szCs w:val="28"/>
        </w:rPr>
        <w:t>Testing &amp; Sprint Retrospectives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inimum Viable Business Product (</w:t>
      </w:r>
      <w:r w:rsidRPr="002D005D">
        <w:rPr>
          <w:rFonts w:ascii="Candara" w:hAnsi="Candara" w:cs="Segoe UI"/>
          <w:noProof/>
          <w:sz w:val="28"/>
          <w:szCs w:val="28"/>
        </w:rPr>
        <w:t>MVBP</w:t>
      </w:r>
      <w:r w:rsidRPr="002D005D">
        <w:rPr>
          <w:rFonts w:ascii="Candara" w:hAnsi="Candara" w:cs="Segoe UI"/>
          <w:noProof/>
          <w:sz w:val="28"/>
          <w:szCs w:val="28"/>
        </w:rPr>
        <w:t>)</w:t>
      </w:r>
      <w:r w:rsidRPr="002D005D">
        <w:rPr>
          <w:rFonts w:ascii="Candara" w:hAnsi="Candara" w:cs="Segoe UI"/>
          <w:noProof/>
          <w:sz w:val="28"/>
          <w:szCs w:val="28"/>
        </w:rPr>
        <w:t xml:space="preserve"> &amp; Pitch Deck Preparation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Deliverables: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Segmentation &amp; Customer Exploration (Week 3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segmentation analysis (20%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Customer persona documentation (20%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Customer interview summary (30%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opportunity analysis (30%)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Business Model Canvas &amp; Product Brochure (Week 6)</w:t>
      </w:r>
    </w:p>
    <w:p w:rsidR="002D005D" w:rsidRPr="002D005D" w:rsidRDefault="002D005D" w:rsidP="002D005D">
      <w:pPr>
        <w:pStyle w:val="ListParagraph"/>
        <w:numPr>
          <w:ilvl w:val="0"/>
          <w:numId w:val="22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Business Model Canvas (40%)</w:t>
      </w:r>
    </w:p>
    <w:p w:rsidR="002D005D" w:rsidRPr="002D005D" w:rsidRDefault="002D005D" w:rsidP="002D005D">
      <w:pPr>
        <w:pStyle w:val="ListParagraph"/>
        <w:numPr>
          <w:ilvl w:val="0"/>
          <w:numId w:val="22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Product brochure (40%)</w:t>
      </w:r>
    </w:p>
    <w:p w:rsidR="002D005D" w:rsidRPr="002D005D" w:rsidRDefault="002D005D" w:rsidP="002D005D">
      <w:pPr>
        <w:pStyle w:val="ListParagraph"/>
        <w:numPr>
          <w:ilvl w:val="0"/>
          <w:numId w:val="22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Sales forecast (20%)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MVP </w:t>
      </w:r>
      <w:r>
        <w:rPr>
          <w:rFonts w:ascii="Candara" w:hAnsi="Candara" w:cs="Segoe UI"/>
          <w:noProof/>
          <w:sz w:val="28"/>
          <w:szCs w:val="28"/>
        </w:rPr>
        <w:t>Testing &amp; Sprint Retrospective</w:t>
      </w:r>
      <w:r w:rsidRPr="002D005D">
        <w:rPr>
          <w:rFonts w:ascii="Candara" w:hAnsi="Candara" w:cs="Segoe UI"/>
          <w:noProof/>
          <w:sz w:val="28"/>
          <w:szCs w:val="28"/>
        </w:rPr>
        <w:t xml:space="preserve"> (Week 9)</w:t>
      </w:r>
    </w:p>
    <w:p w:rsidR="002D005D" w:rsidRPr="002D005D" w:rsidRDefault="002D005D" w:rsidP="002D005D">
      <w:pPr>
        <w:pStyle w:val="ListParagraph"/>
        <w:numPr>
          <w:ilvl w:val="0"/>
          <w:numId w:val="23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P testing plan (30%)</w:t>
      </w:r>
    </w:p>
    <w:p w:rsidR="002D005D" w:rsidRPr="002D005D" w:rsidRDefault="002D005D" w:rsidP="002D005D">
      <w:pPr>
        <w:pStyle w:val="ListParagraph"/>
        <w:numPr>
          <w:ilvl w:val="0"/>
          <w:numId w:val="23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P test results (40%)</w:t>
      </w:r>
    </w:p>
    <w:p w:rsidR="002D005D" w:rsidRPr="002D005D" w:rsidRDefault="002D005D" w:rsidP="002D005D">
      <w:pPr>
        <w:pStyle w:val="ListParagraph"/>
        <w:numPr>
          <w:ilvl w:val="0"/>
          <w:numId w:val="23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Sprint retrospective (30%)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BP &amp; Pitch Deck Preparation (Week 12)</w:t>
      </w:r>
    </w:p>
    <w:p w:rsidR="002D005D" w:rsidRPr="002D005D" w:rsidRDefault="002D005D" w:rsidP="002D005D">
      <w:pPr>
        <w:pStyle w:val="ListParagraph"/>
        <w:numPr>
          <w:ilvl w:val="0"/>
          <w:numId w:val="24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BP (40%)</w:t>
      </w:r>
    </w:p>
    <w:p w:rsidR="002D005D" w:rsidRPr="002D005D" w:rsidRDefault="002D005D" w:rsidP="002D005D">
      <w:pPr>
        <w:pStyle w:val="ListParagraph"/>
        <w:numPr>
          <w:ilvl w:val="0"/>
          <w:numId w:val="24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Pitch deck (40%)</w:t>
      </w:r>
    </w:p>
    <w:p w:rsidR="002D005D" w:rsidRPr="002D005D" w:rsidRDefault="002D005D" w:rsidP="002D005D">
      <w:pPr>
        <w:pStyle w:val="ListParagraph"/>
        <w:numPr>
          <w:ilvl w:val="0"/>
          <w:numId w:val="24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Financial template (20%)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lastRenderedPageBreak/>
        <w:t>Peer Evaluation:</w:t>
      </w:r>
    </w:p>
    <w:p w:rsidR="002D005D" w:rsidRPr="002D005D" w:rsidRDefault="002D005D" w:rsidP="002D005D">
      <w:pPr>
        <w:jc w:val="both"/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You will evaluate your team members' contributions to the project based on their involvement, commitment, and delivery of their assigned tasks. The peer evaluation will account for 20% of the total project grade.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Final Project Presentation:</w:t>
      </w:r>
    </w:p>
    <w:p w:rsidR="002D005D" w:rsidRPr="002D005D" w:rsidRDefault="002D005D" w:rsidP="002D005D">
      <w:pPr>
        <w:jc w:val="both"/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You will present your MVP and MVBP to the class and a panel of judges. The presentation should be no longer than 10 minutes, followed by a 5-minute Q&amp;A session. The final project presentation will account for 20% of the total project grade.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Grading Criteria: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The project will be graded based on the following criteria: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segmentation and customer exploration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Business Model Canvas and product brochure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P testing and sprint retrospective 2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BP and pitch deck preparation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Peer evaluation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Final project presentation (20%)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Project Timeline: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The project will run for 15 weeks, with each iteration lasting approximately 3-4 weeks. The following is a tentative timeline: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1-2: Project ideation and team form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3: Market segmentation and customer explor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4-5: Business Model Canvas and product brochure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6-</w:t>
      </w:r>
      <w:r>
        <w:rPr>
          <w:rFonts w:ascii="Candara" w:hAnsi="Candara" w:cs="Segoe UI"/>
          <w:noProof/>
          <w:sz w:val="28"/>
          <w:szCs w:val="28"/>
        </w:rPr>
        <w:t>9</w:t>
      </w:r>
      <w:r w:rsidRPr="002D005D">
        <w:rPr>
          <w:rFonts w:ascii="Candara" w:hAnsi="Candara" w:cs="Segoe UI"/>
          <w:noProof/>
          <w:sz w:val="28"/>
          <w:szCs w:val="28"/>
        </w:rPr>
        <w:t>: MVP te</w:t>
      </w:r>
      <w:r>
        <w:rPr>
          <w:rFonts w:ascii="Candara" w:hAnsi="Candara" w:cs="Segoe UI"/>
          <w:noProof/>
          <w:sz w:val="28"/>
          <w:szCs w:val="28"/>
        </w:rPr>
        <w:t>sting and sprint retrospective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Week </w:t>
      </w:r>
      <w:r>
        <w:rPr>
          <w:rFonts w:ascii="Candara" w:hAnsi="Candara" w:cs="Segoe UI"/>
          <w:noProof/>
          <w:sz w:val="28"/>
          <w:szCs w:val="28"/>
        </w:rPr>
        <w:t>10-11</w:t>
      </w:r>
      <w:r w:rsidRPr="002D005D">
        <w:rPr>
          <w:rFonts w:ascii="Candara" w:hAnsi="Candara" w:cs="Segoe UI"/>
          <w:noProof/>
          <w:sz w:val="28"/>
          <w:szCs w:val="28"/>
        </w:rPr>
        <w:t>: MVBP and pitch deck prepar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Week </w:t>
      </w:r>
      <w:r>
        <w:rPr>
          <w:rFonts w:ascii="Candara" w:hAnsi="Candara" w:cs="Segoe UI"/>
          <w:noProof/>
          <w:sz w:val="28"/>
          <w:szCs w:val="28"/>
        </w:rPr>
        <w:t>12</w:t>
      </w:r>
      <w:r w:rsidRPr="002D005D">
        <w:rPr>
          <w:rFonts w:ascii="Candara" w:hAnsi="Candara" w:cs="Segoe UI"/>
          <w:noProof/>
          <w:sz w:val="28"/>
          <w:szCs w:val="28"/>
        </w:rPr>
        <w:t>-1</w:t>
      </w:r>
      <w:r>
        <w:rPr>
          <w:rFonts w:ascii="Candara" w:hAnsi="Candara" w:cs="Segoe UI"/>
          <w:noProof/>
          <w:sz w:val="28"/>
          <w:szCs w:val="28"/>
        </w:rPr>
        <w:t>3</w:t>
      </w:r>
      <w:r w:rsidRPr="002D005D">
        <w:rPr>
          <w:rFonts w:ascii="Candara" w:hAnsi="Candara" w:cs="Segoe UI"/>
          <w:noProof/>
          <w:sz w:val="28"/>
          <w:szCs w:val="28"/>
        </w:rPr>
        <w:t>: Final project presentation prepar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Week </w:t>
      </w:r>
      <w:r>
        <w:rPr>
          <w:rFonts w:ascii="Candara" w:hAnsi="Candara" w:cs="Segoe UI"/>
          <w:noProof/>
          <w:sz w:val="28"/>
          <w:szCs w:val="28"/>
        </w:rPr>
        <w:t>14</w:t>
      </w:r>
      <w:r w:rsidRPr="002D005D">
        <w:rPr>
          <w:rFonts w:ascii="Candara" w:hAnsi="Candara" w:cs="Segoe UI"/>
          <w:noProof/>
          <w:sz w:val="28"/>
          <w:szCs w:val="28"/>
        </w:rPr>
        <w:t>: Final project presentation</w:t>
      </w:r>
    </w:p>
    <w:p w:rsidR="002B4D3B" w:rsidRPr="002D005D" w:rsidRDefault="002B4D3B" w:rsidP="002D005D">
      <w:pPr>
        <w:rPr>
          <w:rFonts w:ascii="Candara" w:hAnsi="Candara"/>
          <w:sz w:val="28"/>
          <w:szCs w:val="28"/>
        </w:rPr>
      </w:pPr>
    </w:p>
    <w:sectPr w:rsidR="002B4D3B" w:rsidRPr="002D005D" w:rsidSect="0060460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F1190"/>
    <w:multiLevelType w:val="hybridMultilevel"/>
    <w:tmpl w:val="094AE0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501B2A"/>
    <w:multiLevelType w:val="hybridMultilevel"/>
    <w:tmpl w:val="851E3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0F1C6B"/>
    <w:multiLevelType w:val="multilevel"/>
    <w:tmpl w:val="CE120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F949C1"/>
    <w:multiLevelType w:val="hybridMultilevel"/>
    <w:tmpl w:val="7286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329F4"/>
    <w:multiLevelType w:val="hybridMultilevel"/>
    <w:tmpl w:val="3E8E5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1766C"/>
    <w:multiLevelType w:val="hybridMultilevel"/>
    <w:tmpl w:val="B2D635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C86E81"/>
    <w:multiLevelType w:val="multilevel"/>
    <w:tmpl w:val="2C8C6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E019CB"/>
    <w:multiLevelType w:val="multilevel"/>
    <w:tmpl w:val="69928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9740A4"/>
    <w:multiLevelType w:val="hybridMultilevel"/>
    <w:tmpl w:val="1D0A6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41126"/>
    <w:multiLevelType w:val="multilevel"/>
    <w:tmpl w:val="1214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8647791"/>
    <w:multiLevelType w:val="multilevel"/>
    <w:tmpl w:val="902A2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464C4B"/>
    <w:multiLevelType w:val="multilevel"/>
    <w:tmpl w:val="48A41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DA61B0"/>
    <w:multiLevelType w:val="multilevel"/>
    <w:tmpl w:val="D9927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2328FB"/>
    <w:multiLevelType w:val="hybridMultilevel"/>
    <w:tmpl w:val="E3306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23286C"/>
    <w:multiLevelType w:val="multilevel"/>
    <w:tmpl w:val="E9060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843FB3"/>
    <w:multiLevelType w:val="hybridMultilevel"/>
    <w:tmpl w:val="DB40CB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C72203"/>
    <w:multiLevelType w:val="hybridMultilevel"/>
    <w:tmpl w:val="31526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034715"/>
    <w:multiLevelType w:val="hybridMultilevel"/>
    <w:tmpl w:val="821E4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FC5E88"/>
    <w:multiLevelType w:val="multilevel"/>
    <w:tmpl w:val="C36A6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7445C9B"/>
    <w:multiLevelType w:val="hybridMultilevel"/>
    <w:tmpl w:val="2006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9874CF"/>
    <w:multiLevelType w:val="hybridMultilevel"/>
    <w:tmpl w:val="F6523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2447588"/>
    <w:multiLevelType w:val="multilevel"/>
    <w:tmpl w:val="5EF8D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5CA112F"/>
    <w:multiLevelType w:val="hybridMultilevel"/>
    <w:tmpl w:val="E2103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364EF9"/>
    <w:multiLevelType w:val="multilevel"/>
    <w:tmpl w:val="DDD82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B3C7ABA"/>
    <w:multiLevelType w:val="multilevel"/>
    <w:tmpl w:val="0B8C5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AB1E6B"/>
    <w:multiLevelType w:val="hybridMultilevel"/>
    <w:tmpl w:val="3E989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12"/>
  </w:num>
  <w:num w:numId="4">
    <w:abstractNumId w:val="11"/>
  </w:num>
  <w:num w:numId="5">
    <w:abstractNumId w:val="23"/>
  </w:num>
  <w:num w:numId="6">
    <w:abstractNumId w:val="2"/>
  </w:num>
  <w:num w:numId="7">
    <w:abstractNumId w:val="7"/>
  </w:num>
  <w:num w:numId="8">
    <w:abstractNumId w:val="18"/>
  </w:num>
  <w:num w:numId="9">
    <w:abstractNumId w:val="10"/>
  </w:num>
  <w:num w:numId="10">
    <w:abstractNumId w:val="9"/>
  </w:num>
  <w:num w:numId="11">
    <w:abstractNumId w:val="6"/>
  </w:num>
  <w:num w:numId="12">
    <w:abstractNumId w:val="3"/>
  </w:num>
  <w:num w:numId="13">
    <w:abstractNumId w:val="1"/>
  </w:num>
  <w:num w:numId="14">
    <w:abstractNumId w:val="5"/>
  </w:num>
  <w:num w:numId="15">
    <w:abstractNumId w:val="16"/>
  </w:num>
  <w:num w:numId="16">
    <w:abstractNumId w:val="22"/>
  </w:num>
  <w:num w:numId="17">
    <w:abstractNumId w:val="25"/>
  </w:num>
  <w:num w:numId="18">
    <w:abstractNumId w:val="24"/>
  </w:num>
  <w:num w:numId="19">
    <w:abstractNumId w:val="4"/>
  </w:num>
  <w:num w:numId="20">
    <w:abstractNumId w:val="19"/>
  </w:num>
  <w:num w:numId="21">
    <w:abstractNumId w:val="15"/>
  </w:num>
  <w:num w:numId="22">
    <w:abstractNumId w:val="0"/>
  </w:num>
  <w:num w:numId="23">
    <w:abstractNumId w:val="17"/>
  </w:num>
  <w:num w:numId="24">
    <w:abstractNumId w:val="13"/>
  </w:num>
  <w:num w:numId="25">
    <w:abstractNumId w:val="20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NDU0B2ITA2NzIyUdpeDU4uLM/DyQApNaAPlw44EsAAAA"/>
  </w:docVars>
  <w:rsids>
    <w:rsidRoot w:val="002B4D3B"/>
    <w:rsid w:val="002B4D3B"/>
    <w:rsid w:val="002D005D"/>
    <w:rsid w:val="005544DB"/>
    <w:rsid w:val="0060460D"/>
    <w:rsid w:val="006B0950"/>
    <w:rsid w:val="00CD4124"/>
    <w:rsid w:val="00F0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47667"/>
  <w15:chartTrackingRefBased/>
  <w15:docId w15:val="{7EB615BD-79AA-443A-BC2F-E9B8BDE56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B4D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B4D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B4D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4D3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B4D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B4D3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4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B4D3B"/>
    <w:rPr>
      <w:b/>
      <w:bCs/>
    </w:rPr>
  </w:style>
  <w:style w:type="paragraph" w:styleId="ListParagraph">
    <w:name w:val="List Paragraph"/>
    <w:basedOn w:val="Normal"/>
    <w:uiPriority w:val="34"/>
    <w:qFormat/>
    <w:rsid w:val="002B4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6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17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4</cp:revision>
  <cp:lastPrinted>2023-05-31T07:35:00Z</cp:lastPrinted>
  <dcterms:created xsi:type="dcterms:W3CDTF">2023-05-30T04:39:00Z</dcterms:created>
  <dcterms:modified xsi:type="dcterms:W3CDTF">2023-11-09T05:01:00Z</dcterms:modified>
</cp:coreProperties>
</file>